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CF3953" w14:textId="77777777" w:rsidR="00B0144E" w:rsidRDefault="00B0144E" w:rsidP="004D2F06">
      <w:bookmarkStart w:id="0" w:name="_GoBack"/>
      <w:bookmarkEnd w:id="0"/>
    </w:p>
    <w:p w14:paraId="0CA86BCA" w14:textId="5999E195" w:rsidR="00011530" w:rsidRDefault="00B0144E" w:rsidP="004D2F06"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9D8DD1" wp14:editId="47EBDA9C">
                <wp:simplePos x="0" y="0"/>
                <wp:positionH relativeFrom="column">
                  <wp:posOffset>3565327</wp:posOffset>
                </wp:positionH>
                <wp:positionV relativeFrom="paragraph">
                  <wp:posOffset>818613</wp:posOffset>
                </wp:positionV>
                <wp:extent cx="1982676" cy="831273"/>
                <wp:effectExtent l="0" t="0" r="0" b="6985"/>
                <wp:wrapNone/>
                <wp:docPr id="4" name="Dikdörtgen: Köşeleri Yuvarlatılmış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9AF35E3-89F0-4C3E-E71E-81D2E4FAE6C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2676" cy="831273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4BDC67" w14:textId="3E2E6338" w:rsidR="004D2F06" w:rsidRDefault="006F5EB2" w:rsidP="004D2F0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28"/>
                                <w:szCs w:val="28"/>
                                <w:lang w:val="tr-TR"/>
                              </w:rPr>
                              <w:t>BİRİM SORUMLUSU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239D8DD1" id="Dikdörtgen: Köşeleri Yuvarlatılmış 3" o:spid="_x0000_s1026" style="position:absolute;margin-left:280.75pt;margin-top:64.45pt;width:156.1pt;height:65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" fillcolor="#2f5496 [2404]" stroked="f">
                <v:textbox>
                  <w:txbxContent>
                    <w:p w14:paraId="0B4BDC67" w14:textId="3E2E6338" w:rsidR="004D2F06" w:rsidRDefault="006F5EB2" w:rsidP="004D2F06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28"/>
                          <w:szCs w:val="28"/>
                          <w:lang w:val="tr-TR"/>
                        </w:rPr>
                        <w:t>BİRİM SORUMLUSU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3E81D9C" wp14:editId="22344780">
                <wp:simplePos x="0" y="0"/>
                <wp:positionH relativeFrom="column">
                  <wp:posOffset>4577080</wp:posOffset>
                </wp:positionH>
                <wp:positionV relativeFrom="paragraph">
                  <wp:posOffset>1660525</wp:posOffset>
                </wp:positionV>
                <wp:extent cx="0" cy="601980"/>
                <wp:effectExtent l="0" t="0" r="38100" b="26670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19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CB7E4D8" id="Düz Bağlayıcı 2" o:spid="_x0000_s1026" style="position:absolute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60.4pt,130.75pt" to="360.4pt,1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0DFDC5C" wp14:editId="0D021E7F">
                <wp:simplePos x="0" y="0"/>
                <wp:positionH relativeFrom="column">
                  <wp:posOffset>8701405</wp:posOffset>
                </wp:positionH>
                <wp:positionV relativeFrom="paragraph">
                  <wp:posOffset>2259965</wp:posOffset>
                </wp:positionV>
                <wp:extent cx="0" cy="210820"/>
                <wp:effectExtent l="0" t="0" r="38100" b="36830"/>
                <wp:wrapNone/>
                <wp:docPr id="12" name="Düz Bağlayıcı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0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D52C18B" id="Düz Bağlayıcı 12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5.15pt,177.95pt" to="685.15pt,19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4CE926A" wp14:editId="49B364A2">
                <wp:simplePos x="0" y="0"/>
                <wp:positionH relativeFrom="column">
                  <wp:posOffset>7215505</wp:posOffset>
                </wp:positionH>
                <wp:positionV relativeFrom="paragraph">
                  <wp:posOffset>2261870</wp:posOffset>
                </wp:positionV>
                <wp:extent cx="0" cy="210820"/>
                <wp:effectExtent l="0" t="0" r="38100" b="36830"/>
                <wp:wrapNone/>
                <wp:docPr id="11" name="Düz Bağlayıcı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0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E76D3F1" id="Düz Bağlayıcı 11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8.15pt,178.1pt" to="568.15pt,19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98ED66E" wp14:editId="52236E41">
                <wp:simplePos x="0" y="0"/>
                <wp:positionH relativeFrom="column">
                  <wp:posOffset>5872480</wp:posOffset>
                </wp:positionH>
                <wp:positionV relativeFrom="paragraph">
                  <wp:posOffset>2261870</wp:posOffset>
                </wp:positionV>
                <wp:extent cx="0" cy="212725"/>
                <wp:effectExtent l="0" t="0" r="38100" b="34925"/>
                <wp:wrapNone/>
                <wp:docPr id="9" name="Düz Bağlayıcı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27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89157B7" id="Düz Bağlayıcı 9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2.4pt,178.1pt" to="462.4pt,19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2B3282F" wp14:editId="364BE20A">
                <wp:simplePos x="0" y="0"/>
                <wp:positionH relativeFrom="column">
                  <wp:posOffset>3129280</wp:posOffset>
                </wp:positionH>
                <wp:positionV relativeFrom="paragraph">
                  <wp:posOffset>2259965</wp:posOffset>
                </wp:positionV>
                <wp:extent cx="0" cy="214630"/>
                <wp:effectExtent l="0" t="0" r="38100" b="33020"/>
                <wp:wrapNone/>
                <wp:docPr id="8" name="Düz Bağlayıcı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46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AC63257" id="Düz Bağlayıcı 8" o:spid="_x0000_s1026" style="position:absolute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6.4pt,177.95pt" to="246.4pt,19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5B245D8" wp14:editId="20C063BB">
                <wp:simplePos x="0" y="0"/>
                <wp:positionH relativeFrom="column">
                  <wp:posOffset>1757680</wp:posOffset>
                </wp:positionH>
                <wp:positionV relativeFrom="paragraph">
                  <wp:posOffset>2261870</wp:posOffset>
                </wp:positionV>
                <wp:extent cx="0" cy="214630"/>
                <wp:effectExtent l="0" t="0" r="38100" b="33020"/>
                <wp:wrapNone/>
                <wp:docPr id="7" name="Düz Bağlayıcı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46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99DFBE4" id="Düz Bağlayıcı 7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.4pt,178.1pt" to="138.4pt,1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5D4AEFF" wp14:editId="344AF68C">
                <wp:simplePos x="0" y="0"/>
                <wp:positionH relativeFrom="column">
                  <wp:posOffset>386080</wp:posOffset>
                </wp:positionH>
                <wp:positionV relativeFrom="paragraph">
                  <wp:posOffset>2261870</wp:posOffset>
                </wp:positionV>
                <wp:extent cx="0" cy="216535"/>
                <wp:effectExtent l="0" t="0" r="38100" b="31115"/>
                <wp:wrapNone/>
                <wp:docPr id="6" name="Düz Bağlayıcı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65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5451C68" id="Düz Bağlayıcı 6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.4pt,178.1pt" to="30.4pt,1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E5BBD4F" wp14:editId="42FD1727">
                <wp:simplePos x="0" y="0"/>
                <wp:positionH relativeFrom="column">
                  <wp:posOffset>386080</wp:posOffset>
                </wp:positionH>
                <wp:positionV relativeFrom="paragraph">
                  <wp:posOffset>2250440</wp:posOffset>
                </wp:positionV>
                <wp:extent cx="8315325" cy="9525"/>
                <wp:effectExtent l="0" t="0" r="28575" b="2857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153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7BECCEE1" id="Düz Bağlayıcı 5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4pt,177.2pt" to="685.15pt,17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" strokecolor="#4472c4 [3204]" strokeweight=".5pt">
                <v:stroke joinstyle="miter"/>
              </v:line>
            </w:pict>
          </mc:Fallback>
        </mc:AlternateContent>
      </w:r>
      <w:r w:rsidR="00A04DAA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E42926" wp14:editId="50110E60">
                <wp:simplePos x="0" y="0"/>
                <wp:positionH relativeFrom="column">
                  <wp:posOffset>4577080</wp:posOffset>
                </wp:positionH>
                <wp:positionV relativeFrom="paragraph">
                  <wp:posOffset>2250440</wp:posOffset>
                </wp:positionV>
                <wp:extent cx="0" cy="228600"/>
                <wp:effectExtent l="0" t="0" r="38100" b="19050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11D10A6F" id="Düz Bağlayıcı 3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0.4pt,177.2pt" to="360.4pt,19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6F5EB2">
        <w:t xml:space="preserve">                                                  </w:t>
      </w:r>
    </w:p>
    <w:p w14:paraId="5E583822" w14:textId="796E4D2F" w:rsidR="006F5EB2" w:rsidRPr="006F5EB2" w:rsidRDefault="006F5EB2" w:rsidP="006F5EB2"/>
    <w:p w14:paraId="1794064D" w14:textId="24C28620" w:rsidR="006F5EB2" w:rsidRPr="006F5EB2" w:rsidRDefault="006F5EB2" w:rsidP="006F5EB2"/>
    <w:p w14:paraId="55A03E68" w14:textId="7F87123D" w:rsidR="006F5EB2" w:rsidRDefault="006F5EB2" w:rsidP="006F5EB2"/>
    <w:p w14:paraId="7BD3B507" w14:textId="2486C3A5" w:rsidR="006F5EB2" w:rsidRDefault="006F5EB2" w:rsidP="006F5EB2">
      <w:pPr>
        <w:tabs>
          <w:tab w:val="left" w:pos="90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F640CD3" wp14:editId="3754DD74">
                <wp:simplePos x="0" y="0"/>
                <wp:positionH relativeFrom="column">
                  <wp:posOffset>5619758</wp:posOffset>
                </wp:positionH>
                <wp:positionV relativeFrom="paragraph">
                  <wp:posOffset>115001</wp:posOffset>
                </wp:positionV>
                <wp:extent cx="154379" cy="0"/>
                <wp:effectExtent l="0" t="76200" r="17145" b="95250"/>
                <wp:wrapNone/>
                <wp:docPr id="1" name="Düz Ok Bağlayıcıs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37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26DA427A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1" o:spid="_x0000_s1026" type="#_x0000_t32" style="position:absolute;margin-left:442.5pt;margin-top:9.05pt;width:12.15pt;height:0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" strokecolor="#4472c4 [3204]" strokeweight=".5pt">
                <v:stroke endarrow="block" joinstyle="miter"/>
              </v:shape>
            </w:pict>
          </mc:Fallback>
        </mc:AlternateContent>
      </w:r>
      <w:r>
        <w:tab/>
        <w:t xml:space="preserve"> </w:t>
      </w:r>
      <w:proofErr w:type="spellStart"/>
      <w:proofErr w:type="gramStart"/>
      <w:r>
        <w:t>Örneğin</w:t>
      </w:r>
      <w:proofErr w:type="spellEnd"/>
      <w:r>
        <w:t xml:space="preserve"> ;</w:t>
      </w:r>
      <w:proofErr w:type="gramEnd"/>
      <w:r>
        <w:t xml:space="preserve"> </w:t>
      </w:r>
      <w:proofErr w:type="spellStart"/>
      <w:r>
        <w:t>Daire</w:t>
      </w:r>
      <w:proofErr w:type="spellEnd"/>
      <w:r>
        <w:t xml:space="preserve"> </w:t>
      </w:r>
      <w:proofErr w:type="spellStart"/>
      <w:r>
        <w:t>Başkanı</w:t>
      </w:r>
      <w:proofErr w:type="spellEnd"/>
      <w:r>
        <w:t>/</w:t>
      </w:r>
      <w:proofErr w:type="spellStart"/>
      <w:r>
        <w:t>Koordinatör</w:t>
      </w:r>
      <w:proofErr w:type="spellEnd"/>
      <w:r>
        <w:t xml:space="preserve"> </w:t>
      </w:r>
    </w:p>
    <w:p w14:paraId="06389218" w14:textId="77777777" w:rsidR="006F5EB2" w:rsidRPr="00A04DAA" w:rsidRDefault="006F5EB2" w:rsidP="006F5EB2">
      <w:pPr>
        <w:jc w:val="center"/>
        <w:rPr>
          <w:rFonts w:hAnsi="Calibri"/>
          <w:color w:val="FFFFFF" w:themeColor="light1"/>
          <w:kern w:val="24"/>
          <w:sz w:val="28"/>
          <w:szCs w:val="28"/>
          <w:lang w:val="tr-TR"/>
        </w:rPr>
      </w:pPr>
      <w:r>
        <w:t xml:space="preserve">                                                                                                                                                                                    </w:t>
      </w:r>
      <w:r>
        <w:rPr>
          <w:rFonts w:hAnsi="Calibri"/>
          <w:color w:val="FFFFFF" w:themeColor="light1"/>
          <w:kern w:val="24"/>
          <w:sz w:val="28"/>
          <w:szCs w:val="28"/>
          <w:lang w:val="tr-TR"/>
        </w:rPr>
        <w:t>(Örneğin; Daire Başkanı</w:t>
      </w:r>
    </w:p>
    <w:p w14:paraId="59BA0D55" w14:textId="2D4C6A96" w:rsidR="006F5EB2" w:rsidRPr="006F5EB2" w:rsidRDefault="006F5EB2" w:rsidP="006F5EB2">
      <w:pPr>
        <w:tabs>
          <w:tab w:val="left" w:pos="9070"/>
        </w:tabs>
      </w:pP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1180DEA" wp14:editId="796CC8A7">
                <wp:simplePos x="0" y="0"/>
                <wp:positionH relativeFrom="column">
                  <wp:posOffset>8077950</wp:posOffset>
                </wp:positionH>
                <wp:positionV relativeFrom="paragraph">
                  <wp:posOffset>717128</wp:posOffset>
                </wp:positionV>
                <wp:extent cx="1172210" cy="1080135"/>
                <wp:effectExtent l="0" t="0" r="8890" b="5715"/>
                <wp:wrapNone/>
                <wp:docPr id="74" name="Dikdörtgen: Köşeleri Yuvarlatılmış 73">
                  <a:extLst xmlns:a="http://schemas.openxmlformats.org/drawingml/2006/main">
                    <a:ext uri="{FF2B5EF4-FFF2-40B4-BE49-F238E27FC236}">
                      <a16:creationId xmlns:a16="http://schemas.microsoft.com/office/drawing/2014/main" id="{EEC56843-9DDD-CA67-402F-00F912C3584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108013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F102DE" w14:textId="77777777" w:rsidR="006F5EB2" w:rsidRDefault="00A04DAA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………………………………………. </w:t>
                            </w:r>
                            <w:r w:rsidR="006F5EB2"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>Müdürlüğü</w:t>
                            </w:r>
                            <w:r w:rsidR="006F5EB2">
                              <w:rPr>
                                <w:sz w:val="24"/>
                                <w:szCs w:val="24"/>
                                <w:lang w:val="tr-TR"/>
                              </w:rPr>
                              <w:t>/</w:t>
                            </w:r>
                          </w:p>
                          <w:p w14:paraId="5607DC88" w14:textId="77777777" w:rsidR="006F5EB2" w:rsidRPr="00A04DAA" w:rsidRDefault="006F5EB2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1D791B33" w14:textId="06A43E1A" w:rsidR="00A04DAA" w:rsidRPr="00A04DAA" w:rsidRDefault="00A04DAA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5822DE35" w14:textId="77777777" w:rsidR="00A04DAA" w:rsidRDefault="00A04DAA" w:rsidP="00A04DAA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31180DEA" id="Dikdörtgen: Köşeleri Yuvarlatılmış 73" o:spid="_x0000_s1027" style="position:absolute;margin-left:636.05pt;margin-top:56.45pt;width:92.3pt;height:85.0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41F102DE" w14:textId="77777777" w:rsidR="006F5EB2" w:rsidRDefault="00A04DAA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A04DAA">
                        <w:rPr>
                          <w:sz w:val="24"/>
                          <w:szCs w:val="24"/>
                          <w:lang w:val="tr-TR"/>
                        </w:rPr>
                        <w:t xml:space="preserve">………………………………………. </w:t>
                      </w:r>
                      <w:r w:rsidR="006F5EB2" w:rsidRPr="00A04DAA">
                        <w:rPr>
                          <w:sz w:val="24"/>
                          <w:szCs w:val="24"/>
                          <w:lang w:val="tr-TR"/>
                        </w:rPr>
                        <w:t>Müdürlüğü</w:t>
                      </w:r>
                      <w:r w:rsidR="006F5EB2">
                        <w:rPr>
                          <w:sz w:val="24"/>
                          <w:szCs w:val="24"/>
                          <w:lang w:val="tr-TR"/>
                        </w:rPr>
                        <w:t>/</w:t>
                      </w:r>
                    </w:p>
                    <w:p w14:paraId="5607DC88" w14:textId="77777777" w:rsidR="006F5EB2" w:rsidRPr="00A04DAA" w:rsidRDefault="006F5EB2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1D791B33" w14:textId="06A43E1A" w:rsidR="00A04DAA" w:rsidRPr="00A04DAA" w:rsidRDefault="00A04DAA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</w:p>
                    <w:p w14:paraId="5822DE35" w14:textId="77777777" w:rsidR="00A04DAA" w:rsidRDefault="00A04DAA" w:rsidP="00A04D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6F94A1" wp14:editId="76497B41">
                <wp:simplePos x="0" y="0"/>
                <wp:positionH relativeFrom="column">
                  <wp:posOffset>6629161</wp:posOffset>
                </wp:positionH>
                <wp:positionV relativeFrom="paragraph">
                  <wp:posOffset>717128</wp:posOffset>
                </wp:positionV>
                <wp:extent cx="1172210" cy="1068705"/>
                <wp:effectExtent l="0" t="0" r="8890" b="0"/>
                <wp:wrapNone/>
                <wp:docPr id="73" name="Dikdörtgen: Köşeleri Yuvarlatılmış 72">
                  <a:extLst xmlns:a="http://schemas.openxmlformats.org/drawingml/2006/main">
                    <a:ext uri="{FF2B5EF4-FFF2-40B4-BE49-F238E27FC236}">
                      <a16:creationId xmlns:a16="http://schemas.microsoft.com/office/drawing/2014/main" id="{2D1A3123-A6C3-22B3-F7B9-972108DFBA6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106870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A6D558" w14:textId="77777777" w:rsidR="006F5EB2" w:rsidRDefault="00A04DAA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………………………………………. </w:t>
                            </w:r>
                            <w:r w:rsidR="006F5EB2"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>Müdürlüğü</w:t>
                            </w:r>
                            <w:r w:rsidR="006F5EB2">
                              <w:rPr>
                                <w:sz w:val="24"/>
                                <w:szCs w:val="24"/>
                                <w:lang w:val="tr-TR"/>
                              </w:rPr>
                              <w:t>/</w:t>
                            </w:r>
                          </w:p>
                          <w:p w14:paraId="17534F50" w14:textId="77777777" w:rsidR="006F5EB2" w:rsidRPr="00A04DAA" w:rsidRDefault="006F5EB2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08C3B64B" w14:textId="72166855" w:rsidR="00A04DAA" w:rsidRDefault="00A04DAA" w:rsidP="00A04DAA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7B6F94A1" id="Dikdörtgen: Köşeleri Yuvarlatılmış 72" o:spid="_x0000_s1028" style="position:absolute;margin-left:522pt;margin-top:56.45pt;width:92.3pt;height:84.1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2CA6D558" w14:textId="77777777" w:rsidR="006F5EB2" w:rsidRDefault="00A04DAA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A04DAA">
                        <w:rPr>
                          <w:sz w:val="24"/>
                          <w:szCs w:val="24"/>
                          <w:lang w:val="tr-TR"/>
                        </w:rPr>
                        <w:t xml:space="preserve">………………………………………. </w:t>
                      </w:r>
                      <w:r w:rsidR="006F5EB2" w:rsidRPr="00A04DAA">
                        <w:rPr>
                          <w:sz w:val="24"/>
                          <w:szCs w:val="24"/>
                          <w:lang w:val="tr-TR"/>
                        </w:rPr>
                        <w:t>Müdürlüğü</w:t>
                      </w:r>
                      <w:r w:rsidR="006F5EB2">
                        <w:rPr>
                          <w:sz w:val="24"/>
                          <w:szCs w:val="24"/>
                          <w:lang w:val="tr-TR"/>
                        </w:rPr>
                        <w:t>/</w:t>
                      </w:r>
                    </w:p>
                    <w:p w14:paraId="17534F50" w14:textId="77777777" w:rsidR="006F5EB2" w:rsidRPr="00A04DAA" w:rsidRDefault="006F5EB2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08C3B64B" w14:textId="72166855" w:rsidR="00A04DAA" w:rsidRDefault="00A04DAA" w:rsidP="00A04D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68EE6B" wp14:editId="3E46CF78">
                <wp:simplePos x="0" y="0"/>
                <wp:positionH relativeFrom="column">
                  <wp:posOffset>5263499</wp:posOffset>
                </wp:positionH>
                <wp:positionV relativeFrom="paragraph">
                  <wp:posOffset>717129</wp:posOffset>
                </wp:positionV>
                <wp:extent cx="1172210" cy="1080655"/>
                <wp:effectExtent l="0" t="0" r="8890" b="5715"/>
                <wp:wrapNone/>
                <wp:docPr id="72" name="Dikdörtgen: Köşeleri Yuvarlatılmış 7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711F36D-B009-5B3D-C6CE-6A0713CDD98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108065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12D6A1" w14:textId="77777777" w:rsidR="006F5EB2" w:rsidRDefault="00A04DAA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………………………………………. </w:t>
                            </w:r>
                            <w:r w:rsidR="006F5EB2"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>Müdürlüğü</w:t>
                            </w:r>
                            <w:r w:rsidR="006F5EB2">
                              <w:rPr>
                                <w:sz w:val="24"/>
                                <w:szCs w:val="24"/>
                                <w:lang w:val="tr-TR"/>
                              </w:rPr>
                              <w:t>/</w:t>
                            </w:r>
                          </w:p>
                          <w:p w14:paraId="63C0D94B" w14:textId="77777777" w:rsidR="006F5EB2" w:rsidRPr="00A04DAA" w:rsidRDefault="006F5EB2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5F7C0D83" w14:textId="785D075B" w:rsidR="00A04DAA" w:rsidRPr="00A04DAA" w:rsidRDefault="00A04DAA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65CFB814" w14:textId="77777777" w:rsidR="00A04DAA" w:rsidRDefault="00A04DAA" w:rsidP="00A04DAA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7C68EE6B" id="Dikdörtgen: Köşeleri Yuvarlatılmış 71" o:spid="_x0000_s1029" style="position:absolute;margin-left:414.45pt;margin-top:56.45pt;width:92.3pt;height:85.1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E12D6A1" w14:textId="77777777" w:rsidR="006F5EB2" w:rsidRDefault="00A04DAA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A04DAA">
                        <w:rPr>
                          <w:sz w:val="24"/>
                          <w:szCs w:val="24"/>
                          <w:lang w:val="tr-TR"/>
                        </w:rPr>
                        <w:t xml:space="preserve">………………………………………. </w:t>
                      </w:r>
                      <w:r w:rsidR="006F5EB2" w:rsidRPr="00A04DAA">
                        <w:rPr>
                          <w:sz w:val="24"/>
                          <w:szCs w:val="24"/>
                          <w:lang w:val="tr-TR"/>
                        </w:rPr>
                        <w:t>Müdürlüğü</w:t>
                      </w:r>
                      <w:r w:rsidR="006F5EB2">
                        <w:rPr>
                          <w:sz w:val="24"/>
                          <w:szCs w:val="24"/>
                          <w:lang w:val="tr-TR"/>
                        </w:rPr>
                        <w:t>/</w:t>
                      </w:r>
                    </w:p>
                    <w:p w14:paraId="63C0D94B" w14:textId="77777777" w:rsidR="006F5EB2" w:rsidRPr="00A04DAA" w:rsidRDefault="006F5EB2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5F7C0D83" w14:textId="785D075B" w:rsidR="00A04DAA" w:rsidRPr="00A04DAA" w:rsidRDefault="00A04DAA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</w:p>
                    <w:p w14:paraId="65CFB814" w14:textId="77777777" w:rsidR="00A04DAA" w:rsidRDefault="00A04DAA" w:rsidP="00A04D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8DFAD1" wp14:editId="43A55BB1">
                <wp:simplePos x="0" y="0"/>
                <wp:positionH relativeFrom="column">
                  <wp:posOffset>3885961</wp:posOffset>
                </wp:positionH>
                <wp:positionV relativeFrom="paragraph">
                  <wp:posOffset>717129</wp:posOffset>
                </wp:positionV>
                <wp:extent cx="1172210" cy="1056640"/>
                <wp:effectExtent l="0" t="0" r="8890" b="0"/>
                <wp:wrapNone/>
                <wp:docPr id="71" name="Dikdörtgen: Köşeleri Yuvarlatılmış 70">
                  <a:extLst xmlns:a="http://schemas.openxmlformats.org/drawingml/2006/main">
                    <a:ext uri="{FF2B5EF4-FFF2-40B4-BE49-F238E27FC236}">
                      <a16:creationId xmlns:a16="http://schemas.microsoft.com/office/drawing/2014/main" id="{8B09B393-13BF-D2FB-0E87-EAE853C3F0C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105664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9D0EE5" w14:textId="77777777" w:rsidR="006F5EB2" w:rsidRDefault="00A04DAA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………………………………………. </w:t>
                            </w:r>
                            <w:r w:rsidR="006F5EB2"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>Müdürlüğü</w:t>
                            </w:r>
                            <w:r w:rsidR="006F5EB2">
                              <w:rPr>
                                <w:sz w:val="24"/>
                                <w:szCs w:val="24"/>
                                <w:lang w:val="tr-TR"/>
                              </w:rPr>
                              <w:t>/</w:t>
                            </w:r>
                          </w:p>
                          <w:p w14:paraId="31515C3B" w14:textId="77777777" w:rsidR="006F5EB2" w:rsidRPr="00A04DAA" w:rsidRDefault="006F5EB2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4F6902EC" w14:textId="194C12C9" w:rsidR="00A04DAA" w:rsidRDefault="00A04DAA" w:rsidP="00A04DAA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618DFAD1" id="Dikdörtgen: Köşeleri Yuvarlatılmış 70" o:spid="_x0000_s1030" style="position:absolute;margin-left:306pt;margin-top:56.45pt;width:92.3pt;height:83.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719D0EE5" w14:textId="77777777" w:rsidR="006F5EB2" w:rsidRDefault="00A04DAA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A04DAA">
                        <w:rPr>
                          <w:sz w:val="24"/>
                          <w:szCs w:val="24"/>
                          <w:lang w:val="tr-TR"/>
                        </w:rPr>
                        <w:t xml:space="preserve">………………………………………. </w:t>
                      </w:r>
                      <w:r w:rsidR="006F5EB2" w:rsidRPr="00A04DAA">
                        <w:rPr>
                          <w:sz w:val="24"/>
                          <w:szCs w:val="24"/>
                          <w:lang w:val="tr-TR"/>
                        </w:rPr>
                        <w:t>Müdürlüğü</w:t>
                      </w:r>
                      <w:r w:rsidR="006F5EB2">
                        <w:rPr>
                          <w:sz w:val="24"/>
                          <w:szCs w:val="24"/>
                          <w:lang w:val="tr-TR"/>
                        </w:rPr>
                        <w:t>/</w:t>
                      </w:r>
                    </w:p>
                    <w:p w14:paraId="31515C3B" w14:textId="77777777" w:rsidR="006F5EB2" w:rsidRPr="00A04DAA" w:rsidRDefault="006F5EB2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4F6902EC" w14:textId="194C12C9" w:rsidR="00A04DAA" w:rsidRDefault="00A04DAA" w:rsidP="00A04D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05E739" wp14:editId="21B2A745">
                <wp:simplePos x="0" y="0"/>
                <wp:positionH relativeFrom="column">
                  <wp:posOffset>2532174</wp:posOffset>
                </wp:positionH>
                <wp:positionV relativeFrom="paragraph">
                  <wp:posOffset>717129</wp:posOffset>
                </wp:positionV>
                <wp:extent cx="1172210" cy="1056640"/>
                <wp:effectExtent l="0" t="0" r="8890" b="0"/>
                <wp:wrapNone/>
                <wp:docPr id="70" name="Dikdörtgen: Köşeleri Yuvarlatılmış 69">
                  <a:extLst xmlns:a="http://schemas.openxmlformats.org/drawingml/2006/main">
                    <a:ext uri="{FF2B5EF4-FFF2-40B4-BE49-F238E27FC236}">
                      <a16:creationId xmlns:a16="http://schemas.microsoft.com/office/drawing/2014/main" id="{400E11BE-47C7-6152-C434-C3F77B22991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105664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974109" w14:textId="77777777" w:rsidR="006F5EB2" w:rsidRDefault="00A04DAA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………………………………………. </w:t>
                            </w:r>
                            <w:r w:rsidR="006F5EB2"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>Müdürlüğü</w:t>
                            </w:r>
                            <w:r w:rsidR="006F5EB2">
                              <w:rPr>
                                <w:sz w:val="24"/>
                                <w:szCs w:val="24"/>
                                <w:lang w:val="tr-TR"/>
                              </w:rPr>
                              <w:t>/</w:t>
                            </w:r>
                          </w:p>
                          <w:p w14:paraId="24A6EF0E" w14:textId="77777777" w:rsidR="006F5EB2" w:rsidRPr="00A04DAA" w:rsidRDefault="006F5EB2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5F0B13DE" w14:textId="332DBE6F" w:rsidR="00A04DAA" w:rsidRPr="00A04DAA" w:rsidRDefault="00A04DAA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0CF4A7A3" w14:textId="77777777" w:rsidR="00A04DAA" w:rsidRDefault="00A04DAA" w:rsidP="00A04DAA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2C05E739" id="Dikdörtgen: Köşeleri Yuvarlatılmış 69" o:spid="_x0000_s1031" style="position:absolute;margin-left:199.4pt;margin-top:56.45pt;width:92.3pt;height:83.2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B974109" w14:textId="77777777" w:rsidR="006F5EB2" w:rsidRDefault="00A04DAA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A04DAA">
                        <w:rPr>
                          <w:sz w:val="24"/>
                          <w:szCs w:val="24"/>
                          <w:lang w:val="tr-TR"/>
                        </w:rPr>
                        <w:t xml:space="preserve">………………………………………. </w:t>
                      </w:r>
                      <w:r w:rsidR="006F5EB2" w:rsidRPr="00A04DAA">
                        <w:rPr>
                          <w:sz w:val="24"/>
                          <w:szCs w:val="24"/>
                          <w:lang w:val="tr-TR"/>
                        </w:rPr>
                        <w:t>Müdürlüğü</w:t>
                      </w:r>
                      <w:r w:rsidR="006F5EB2">
                        <w:rPr>
                          <w:sz w:val="24"/>
                          <w:szCs w:val="24"/>
                          <w:lang w:val="tr-TR"/>
                        </w:rPr>
                        <w:t>/</w:t>
                      </w:r>
                    </w:p>
                    <w:p w14:paraId="24A6EF0E" w14:textId="77777777" w:rsidR="006F5EB2" w:rsidRPr="00A04DAA" w:rsidRDefault="006F5EB2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5F0B13DE" w14:textId="332DBE6F" w:rsidR="00A04DAA" w:rsidRPr="00A04DAA" w:rsidRDefault="00A04DAA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</w:p>
                    <w:p w14:paraId="0CF4A7A3" w14:textId="77777777" w:rsidR="00A04DAA" w:rsidRDefault="00A04DAA" w:rsidP="00A04D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E0CE34" wp14:editId="7748AB60">
                <wp:simplePos x="0" y="0"/>
                <wp:positionH relativeFrom="column">
                  <wp:posOffset>1166511</wp:posOffset>
                </wp:positionH>
                <wp:positionV relativeFrom="paragraph">
                  <wp:posOffset>717129</wp:posOffset>
                </wp:positionV>
                <wp:extent cx="1172210" cy="1068780"/>
                <wp:effectExtent l="0" t="0" r="8890" b="0"/>
                <wp:wrapNone/>
                <wp:docPr id="69" name="Dikdörtgen: Köşeleri Yuvarlatılmış 68">
                  <a:extLst xmlns:a="http://schemas.openxmlformats.org/drawingml/2006/main">
                    <a:ext uri="{FF2B5EF4-FFF2-40B4-BE49-F238E27FC236}">
                      <a16:creationId xmlns:a16="http://schemas.microsoft.com/office/drawing/2014/main" id="{034F7872-8C66-6D77-609A-7F2893C9BBE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10687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37CF00" w14:textId="77777777" w:rsidR="006F5EB2" w:rsidRDefault="00A04DAA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………………………………………. </w:t>
                            </w:r>
                            <w:r w:rsidR="006F5EB2"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>Müdürlüğü</w:t>
                            </w:r>
                            <w:r w:rsidR="006F5EB2">
                              <w:rPr>
                                <w:sz w:val="24"/>
                                <w:szCs w:val="24"/>
                                <w:lang w:val="tr-TR"/>
                              </w:rPr>
                              <w:t>/</w:t>
                            </w:r>
                          </w:p>
                          <w:p w14:paraId="010CE821" w14:textId="77777777" w:rsidR="006F5EB2" w:rsidRPr="00A04DAA" w:rsidRDefault="006F5EB2" w:rsidP="006F5EB2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  <w:p w14:paraId="59685E46" w14:textId="6731E525" w:rsidR="00A04DAA" w:rsidRPr="00A04DAA" w:rsidRDefault="00A04DAA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</w:p>
                          <w:p w14:paraId="67D17772" w14:textId="77777777" w:rsidR="00A04DAA" w:rsidRDefault="00A04DAA" w:rsidP="00A04DAA">
                            <w:pPr>
                              <w:jc w:val="center"/>
                            </w:pP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42E0CE34" id="Dikdörtgen: Köşeleri Yuvarlatılmış 68" o:spid="_x0000_s1032" style="position:absolute;margin-left:91.85pt;margin-top:56.45pt;width:92.3pt;height:84.1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1D37CF00" w14:textId="77777777" w:rsidR="006F5EB2" w:rsidRDefault="00A04DAA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A04DAA">
                        <w:rPr>
                          <w:sz w:val="24"/>
                          <w:szCs w:val="24"/>
                          <w:lang w:val="tr-TR"/>
                        </w:rPr>
                        <w:t xml:space="preserve">………………………………………. </w:t>
                      </w:r>
                      <w:r w:rsidR="006F5EB2" w:rsidRPr="00A04DAA">
                        <w:rPr>
                          <w:sz w:val="24"/>
                          <w:szCs w:val="24"/>
                          <w:lang w:val="tr-TR"/>
                        </w:rPr>
                        <w:t>Müdürlüğü</w:t>
                      </w:r>
                      <w:r w:rsidR="006F5EB2">
                        <w:rPr>
                          <w:sz w:val="24"/>
                          <w:szCs w:val="24"/>
                          <w:lang w:val="tr-TR"/>
                        </w:rPr>
                        <w:t>/</w:t>
                      </w:r>
                    </w:p>
                    <w:p w14:paraId="010CE821" w14:textId="77777777" w:rsidR="006F5EB2" w:rsidRPr="00A04DAA" w:rsidRDefault="006F5EB2" w:rsidP="006F5EB2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  <w:p w14:paraId="59685E46" w14:textId="6731E525" w:rsidR="00A04DAA" w:rsidRPr="00A04DAA" w:rsidRDefault="00A04DAA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</w:p>
                    <w:p w14:paraId="67D17772" w14:textId="77777777" w:rsidR="00A04DAA" w:rsidRDefault="00A04DAA" w:rsidP="00A04DA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Pr="004D2F06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718AA8" wp14:editId="6CFC0C30">
                <wp:simplePos x="0" y="0"/>
                <wp:positionH relativeFrom="column">
                  <wp:posOffset>-199151</wp:posOffset>
                </wp:positionH>
                <wp:positionV relativeFrom="paragraph">
                  <wp:posOffset>717129</wp:posOffset>
                </wp:positionV>
                <wp:extent cx="1172210" cy="1056904"/>
                <wp:effectExtent l="0" t="0" r="8890" b="0"/>
                <wp:wrapNone/>
                <wp:docPr id="16" name="Dikdörtgen: Köşeleri Yuvarlatılmış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447BCE15-D227-CA90-C033-19D76F1354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210" cy="1056904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67000"/>
                              </a:schemeClr>
                            </a:gs>
                            <a:gs pos="48000">
                              <a:schemeClr val="accent5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1B27F9" w14:textId="77777777" w:rsidR="006F5EB2" w:rsidRDefault="00A04DAA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A04DAA">
                              <w:rPr>
                                <w:sz w:val="24"/>
                                <w:szCs w:val="24"/>
                                <w:lang w:val="tr-TR"/>
                              </w:rPr>
                              <w:t>………………………………………. Müdürlüğü</w:t>
                            </w:r>
                            <w:r w:rsidR="006F5EB2">
                              <w:rPr>
                                <w:sz w:val="24"/>
                                <w:szCs w:val="24"/>
                                <w:lang w:val="tr-TR"/>
                              </w:rPr>
                              <w:t>/</w:t>
                            </w:r>
                          </w:p>
                          <w:p w14:paraId="7C6A7B9D" w14:textId="2A56D44C" w:rsidR="00A04DAA" w:rsidRPr="00A04DAA" w:rsidRDefault="006F5EB2" w:rsidP="00A04DA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Birimi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roundrect w14:anchorId="72718AA8" id="Dikdörtgen: Köşeleri Yuvarlatılmış 15" o:spid="_x0000_s1033" style="position:absolute;margin-left:-15.7pt;margin-top:56.45pt;width:92.3pt;height:83.2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" fillcolor="#2967a1 [2152]" stroked="f">
                <v:fill color2="#9cc2e5 [1944]" rotate="t" angle="180" colors="0 #2a69a2;31457f #609ed6;1 #9dc3e6" focus="100%" type="gradient"/>
                <v:textbox>
                  <w:txbxContent>
                    <w:p w14:paraId="601B27F9" w14:textId="77777777" w:rsidR="006F5EB2" w:rsidRDefault="00A04DAA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A04DAA">
                        <w:rPr>
                          <w:sz w:val="24"/>
                          <w:szCs w:val="24"/>
                          <w:lang w:val="tr-TR"/>
                        </w:rPr>
                        <w:t>………………………………………. Müdürlüğü</w:t>
                      </w:r>
                      <w:r w:rsidR="006F5EB2">
                        <w:rPr>
                          <w:sz w:val="24"/>
                          <w:szCs w:val="24"/>
                          <w:lang w:val="tr-TR"/>
                        </w:rPr>
                        <w:t>/</w:t>
                      </w:r>
                    </w:p>
                    <w:p w14:paraId="7C6A7B9D" w14:textId="2A56D44C" w:rsidR="00A04DAA" w:rsidRPr="00A04DAA" w:rsidRDefault="006F5EB2" w:rsidP="00A04DAA">
                      <w:pPr>
                        <w:jc w:val="center"/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Birimi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6F5EB2" w:rsidRPr="006F5EB2" w:rsidSect="002A2BF6">
      <w:headerReference w:type="default" r:id="rId6"/>
      <w:pgSz w:w="16838" w:h="11906" w:orient="landscape"/>
      <w:pgMar w:top="1135" w:right="1245" w:bottom="1417" w:left="1417" w:header="397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20C95" w14:textId="77777777" w:rsidR="00080724" w:rsidRDefault="00080724" w:rsidP="001B67E8">
      <w:pPr>
        <w:spacing w:after="0" w:line="240" w:lineRule="auto"/>
      </w:pPr>
      <w:r>
        <w:separator/>
      </w:r>
    </w:p>
  </w:endnote>
  <w:endnote w:type="continuationSeparator" w:id="0">
    <w:p w14:paraId="1A876F1C" w14:textId="77777777" w:rsidR="00080724" w:rsidRDefault="00080724" w:rsidP="001B6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9A551" w14:textId="77777777" w:rsidR="00080724" w:rsidRDefault="00080724" w:rsidP="001B67E8">
      <w:pPr>
        <w:spacing w:after="0" w:line="240" w:lineRule="auto"/>
      </w:pPr>
      <w:r>
        <w:separator/>
      </w:r>
    </w:p>
  </w:footnote>
  <w:footnote w:type="continuationSeparator" w:id="0">
    <w:p w14:paraId="60FA1B08" w14:textId="77777777" w:rsidR="00080724" w:rsidRDefault="00080724" w:rsidP="001B6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KlavuzTablo31"/>
      <w:tblW w:w="5086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557"/>
      <w:gridCol w:w="8875"/>
      <w:gridCol w:w="1381"/>
      <w:gridCol w:w="1602"/>
    </w:tblGrid>
    <w:tr w:rsidR="001B67E8" w14:paraId="1A3FC3E7" w14:textId="77777777" w:rsidTr="002A2BF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307"/>
      </w:trPr>
      <w:tc>
        <w:tcPr>
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<w:tcW w:w="2552" w:type="dxa"/>
          <w:vMerge w:val="restart"/>
          <w:vAlign w:val="center"/>
        </w:tcPr>
        <w:p w14:paraId="3C2B5CC8" w14:textId="77777777" w:rsidR="001B67E8" w:rsidRDefault="001B67E8" w:rsidP="001B67E8">
          <w:pPr>
            <w:pStyle w:val="stBilgi"/>
            <w:ind w:left="-115" w:right="-110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16F0A59E" wp14:editId="290E4E5B">
                <wp:extent cx="1025130" cy="781050"/>
                <wp:effectExtent l="0" t="0" r="3810" b="0"/>
                <wp:docPr id="15" name="Resim 15" descr="Png-Amblem">
                  <a:extLst xmlns:a="http://schemas.openxmlformats.org/drawingml/2006/main">
                    <a:ext uri="{FF2B5EF4-FFF2-40B4-BE49-F238E27FC236}">
                      <a16:creationId xmlns:a16="http://schemas.microsoft.com/office/drawing/2014/main" id="{EAC3B3D8-1D68-4BD3-9B20-5D64CB8F3191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Resim 2" descr="Png-Amblem">
                          <a:extLst>
                            <a:ext uri="{FF2B5EF4-FFF2-40B4-BE49-F238E27FC236}">
                              <a16:creationId xmlns:a16="http://schemas.microsoft.com/office/drawing/2014/main" id="{EAC3B3D8-1D68-4BD3-9B20-5D64CB8F3191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0939" cy="7854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58" w:type="dxa"/>
          <w:vMerge w:val="restart"/>
          <w:tcBorders>
            <w:right w:val="single" w:sz="4" w:space="0" w:color="auto"/>
          </w:tcBorders>
          <w:vAlign w:val="center"/>
        </w:tcPr>
        <w:p w14:paraId="6693289D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T.C. </w:t>
          </w:r>
        </w:p>
        <w:p w14:paraId="368A0593" w14:textId="77777777" w:rsidR="001B67E8" w:rsidRPr="002E6BF8" w:rsidRDefault="001B67E8" w:rsidP="001B67E8">
          <w:pPr>
            <w:pStyle w:val="stBilgi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4C20C2">
            <w:rPr>
              <w:rFonts w:ascii="Cambria" w:hAnsi="Cambria"/>
              <w:color w:val="002060"/>
              <w:sz w:val="24"/>
              <w:szCs w:val="24"/>
            </w:rPr>
            <w:t xml:space="preserve">KARABÜK ÜNİVERSİTESİ </w:t>
          </w:r>
        </w:p>
        <w:p w14:paraId="2CE83821" w14:textId="5583D808" w:rsidR="002A2BF6" w:rsidRPr="002A2BF6" w:rsidRDefault="002A2BF6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 w:rsidRPr="002A2BF6">
            <w:rPr>
              <w:rFonts w:ascii="Cambria" w:hAnsi="Cambria"/>
              <w:color w:val="002060"/>
              <w:sz w:val="24"/>
              <w:szCs w:val="24"/>
            </w:rPr>
            <w:t>………………. BAŞKANLIĞI/KOORDİNATÖRLÜĞÜ/MÜDÜRLÜĞÜ</w:t>
          </w:r>
        </w:p>
        <w:p w14:paraId="68049983" w14:textId="20671047" w:rsidR="001B67E8" w:rsidRPr="002E6BF8" w:rsidRDefault="002A2BF6" w:rsidP="001B67E8">
          <w:pPr>
            <w:pStyle w:val="AralkYok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24"/>
              <w:szCs w:val="24"/>
            </w:rPr>
          </w:pPr>
          <w:r>
            <w:rPr>
              <w:rFonts w:ascii="Cambria" w:hAnsi="Cambria"/>
              <w:color w:val="002060"/>
              <w:sz w:val="24"/>
              <w:szCs w:val="24"/>
            </w:rPr>
            <w:t>ORGANİZASYON ŞEMASI</w:t>
          </w: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138230E0" w14:textId="77777777" w:rsidR="001B67E8" w:rsidRPr="00C50205" w:rsidRDefault="001B67E8" w:rsidP="001B67E8">
          <w:pPr>
            <w:pStyle w:val="stBilgi"/>
            <w:ind w:right="-112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C50205">
            <w:rPr>
              <w:rFonts w:ascii="Cambria" w:hAnsi="Cambria"/>
              <w:sz w:val="16"/>
              <w:szCs w:val="16"/>
            </w:rPr>
            <w:t>Doküman</w:t>
          </w:r>
          <w:proofErr w:type="spellEnd"/>
          <w:r w:rsidRPr="00C50205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499C5A3" w14:textId="65E69839" w:rsidR="001B67E8" w:rsidRPr="00C50205" w:rsidRDefault="001B67E8" w:rsidP="001B67E8">
          <w:pPr>
            <w:pStyle w:val="stBilgi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UNİKA</w:t>
          </w:r>
          <w:r w:rsidR="006F551F">
            <w:rPr>
              <w:rFonts w:ascii="Cambria" w:hAnsi="Cambria"/>
              <w:color w:val="002060"/>
              <w:sz w:val="16"/>
              <w:szCs w:val="16"/>
            </w:rPr>
            <w:t>-FRM-0210</w:t>
          </w:r>
        </w:p>
      </w:tc>
    </w:tr>
    <w:tr w:rsidR="001B67E8" w14:paraId="6130F448" w14:textId="77777777" w:rsidTr="002A2BF6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52" w:type="dxa"/>
          <w:vMerge/>
          <w:tcBorders>
            <w:left w:val="none" w:sz="0" w:space="0" w:color="auto"/>
            <w:bottom w:val="none" w:sz="0" w:space="0" w:color="auto"/>
          </w:tcBorders>
          <w:vAlign w:val="center"/>
        </w:tcPr>
        <w:p w14:paraId="1B4B258D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8858" w:type="dxa"/>
          <w:vMerge/>
          <w:tcBorders>
            <w:right w:val="single" w:sz="4" w:space="0" w:color="auto"/>
          </w:tcBorders>
          <w:vAlign w:val="center"/>
        </w:tcPr>
        <w:p w14:paraId="2CEC4147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7E911D53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Yayı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201F05DF" w14:textId="29651FD2" w:rsidR="001B67E8" w:rsidRDefault="00C16B7D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>
            <w:rPr>
              <w:rFonts w:ascii="Cambria" w:hAnsi="Cambria"/>
              <w:color w:val="002060"/>
              <w:sz w:val="16"/>
              <w:szCs w:val="16"/>
            </w:rPr>
            <w:t>22.06.2022</w:t>
          </w:r>
        </w:p>
      </w:tc>
    </w:tr>
    <w:tr w:rsidR="001B67E8" w14:paraId="651031BD" w14:textId="77777777" w:rsidTr="002A2BF6">
      <w:tblPrEx>
        <w:tblCellMar>
          <w:left w:w="108" w:type="dxa"/>
          <w:right w:w="108" w:type="dxa"/>
        </w:tblCellMar>
      </w:tblPrEx>
      <w:trPr>
        <w:trHeight w:val="307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52" w:type="dxa"/>
          <w:vMerge/>
          <w:vAlign w:val="center"/>
        </w:tcPr>
        <w:p w14:paraId="2E1857CE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8858" w:type="dxa"/>
          <w:vMerge/>
          <w:tcBorders>
            <w:right w:val="single" w:sz="4" w:space="0" w:color="auto"/>
          </w:tcBorders>
          <w:vAlign w:val="center"/>
        </w:tcPr>
        <w:p w14:paraId="76ED5805" w14:textId="77777777" w:rsidR="001B67E8" w:rsidRDefault="001B67E8" w:rsidP="001B67E8">
          <w:pPr>
            <w:pStyle w:val="stBilgi"/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0A569E06" w14:textId="77777777" w:rsidR="001B67E8" w:rsidRPr="00D53C7A" w:rsidRDefault="001B67E8" w:rsidP="001B67E8">
          <w:pPr>
            <w:pStyle w:val="stBilgi"/>
            <w:ind w:right="-112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</w:t>
          </w:r>
          <w:proofErr w:type="spellStart"/>
          <w:r w:rsidRPr="00D53C7A">
            <w:rPr>
              <w:rFonts w:ascii="Cambria" w:hAnsi="Cambria"/>
              <w:sz w:val="16"/>
              <w:szCs w:val="16"/>
            </w:rPr>
            <w:t>Tarihi</w:t>
          </w:r>
          <w:proofErr w:type="spellEnd"/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37F8F65D" w14:textId="77777777" w:rsidR="001B67E8" w:rsidRPr="00171789" w:rsidRDefault="001B67E8" w:rsidP="001B67E8">
          <w:pPr>
            <w:pStyle w:val="stBilgi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-</w:t>
          </w:r>
        </w:p>
      </w:tc>
    </w:tr>
    <w:tr w:rsidR="001B67E8" w14:paraId="071A4C60" w14:textId="77777777" w:rsidTr="002A2BF6">
      <w:tblPrEx>
        <w:tblCellMar>
          <w:left w:w="108" w:type="dxa"/>
          <w:right w:w="108" w:type="dxa"/>
        </w:tblCellMar>
      </w:tblPrEx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08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552" w:type="dxa"/>
          <w:vMerge/>
          <w:vAlign w:val="center"/>
        </w:tcPr>
        <w:p w14:paraId="39510557" w14:textId="77777777" w:rsidR="001B67E8" w:rsidRDefault="001B67E8" w:rsidP="001B67E8">
          <w:pPr>
            <w:pStyle w:val="stBilgi"/>
            <w:rPr>
              <w:noProof/>
            </w:rPr>
          </w:pPr>
        </w:p>
      </w:tc>
      <w:tc>
        <w:tcPr>
          <w:tcW w:w="8858" w:type="dxa"/>
          <w:vMerge/>
          <w:tcBorders>
            <w:right w:val="single" w:sz="4" w:space="0" w:color="auto"/>
          </w:tcBorders>
          <w:vAlign w:val="center"/>
        </w:tcPr>
        <w:p w14:paraId="7446A0BC" w14:textId="77777777" w:rsidR="001B67E8" w:rsidRDefault="001B67E8" w:rsidP="001B67E8">
          <w:pPr>
            <w:pStyle w:val="stBilgi"/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/w:pPr>
        </w:p>
      </w:tc>
      <w:tc>
        <w:tcPr>
          <w:tcW w:w="137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54914D19" w14:textId="77777777" w:rsidR="001B67E8" w:rsidRPr="00D53C7A" w:rsidRDefault="001B67E8" w:rsidP="001B67E8">
          <w:pPr>
            <w:pStyle w:val="stBilgi"/>
            <w:ind w:right="-112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sz w:val="16"/>
              <w:szCs w:val="16"/>
            </w:rPr>
          </w:pPr>
          <w:proofErr w:type="spellStart"/>
          <w:r w:rsidRPr="00D53C7A">
            <w:rPr>
              <w:rFonts w:ascii="Cambria" w:hAnsi="Cambria"/>
              <w:sz w:val="16"/>
              <w:szCs w:val="16"/>
            </w:rPr>
            <w:t>Revizyon</w:t>
          </w:r>
          <w:proofErr w:type="spellEnd"/>
          <w:r w:rsidRPr="00D53C7A">
            <w:rPr>
              <w:rFonts w:ascii="Cambria" w:hAnsi="Cambria"/>
              <w:sz w:val="16"/>
              <w:szCs w:val="16"/>
            </w:rPr>
            <w:t xml:space="preserve"> No</w:t>
          </w:r>
        </w:p>
      </w:tc>
      <w:tc>
        <w:tcPr>
          <w:tcW w:w="159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vAlign w:val="center"/>
        </w:tcPr>
        <w:p w14:paraId="65479B36" w14:textId="77777777" w:rsidR="001B67E8" w:rsidRPr="00171789" w:rsidRDefault="001B67E8" w:rsidP="001B67E8">
          <w:pPr>
            <w:pStyle w:val="stBilgi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="Cambria" w:hAnsi="Cambria"/>
              <w:color w:val="002060"/>
              <w:sz w:val="16"/>
              <w:szCs w:val="16"/>
            </w:rPr>
          </w:pPr>
          <w:r w:rsidRPr="00171789">
            <w:rPr>
              <w:rFonts w:ascii="Cambria" w:hAnsi="Cambria"/>
              <w:color w:val="002060"/>
              <w:sz w:val="16"/>
              <w:szCs w:val="16"/>
            </w:rPr>
            <w:t>0</w:t>
          </w:r>
        </w:p>
      </w:tc>
    </w:tr>
  </w:tbl>
  <w:p w14:paraId="3176CE1D" w14:textId="77777777" w:rsidR="001B67E8" w:rsidRDefault="001B67E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LA0M7EwNjGyNDZR0lEKTi0uzszPAykwqgUAsLT3KiwAAAA="/>
  </w:docVars>
  <w:rsids>
    <w:rsidRoot w:val="00513447"/>
    <w:rsid w:val="00011530"/>
    <w:rsid w:val="00080724"/>
    <w:rsid w:val="00091FFB"/>
    <w:rsid w:val="000F47EE"/>
    <w:rsid w:val="001912EB"/>
    <w:rsid w:val="001B67E8"/>
    <w:rsid w:val="002236F1"/>
    <w:rsid w:val="002566D1"/>
    <w:rsid w:val="00295C68"/>
    <w:rsid w:val="002A2BF6"/>
    <w:rsid w:val="00310881"/>
    <w:rsid w:val="00323FEE"/>
    <w:rsid w:val="004D2F06"/>
    <w:rsid w:val="00513447"/>
    <w:rsid w:val="00526626"/>
    <w:rsid w:val="005C4693"/>
    <w:rsid w:val="005E23CE"/>
    <w:rsid w:val="006F551F"/>
    <w:rsid w:val="006F5EB2"/>
    <w:rsid w:val="00732029"/>
    <w:rsid w:val="008101A6"/>
    <w:rsid w:val="009A4E46"/>
    <w:rsid w:val="009B11F0"/>
    <w:rsid w:val="00A04DAA"/>
    <w:rsid w:val="00A349A6"/>
    <w:rsid w:val="00A8769B"/>
    <w:rsid w:val="00AC741B"/>
    <w:rsid w:val="00AF1ECC"/>
    <w:rsid w:val="00B0144E"/>
    <w:rsid w:val="00B4209C"/>
    <w:rsid w:val="00BD3E3D"/>
    <w:rsid w:val="00C16B7D"/>
    <w:rsid w:val="00C30821"/>
    <w:rsid w:val="00C730DC"/>
    <w:rsid w:val="00F06866"/>
    <w:rsid w:val="00F44BAD"/>
    <w:rsid w:val="00FA6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F06AA0"/>
  <w15:docId w15:val="{CD4D8470-1674-4530-905D-91478D2A0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530"/>
    <w:rPr>
      <w:lang w:val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B67E8"/>
    <w:rPr>
      <w:lang w:val="en-GB"/>
    </w:rPr>
  </w:style>
  <w:style w:type="paragraph" w:styleId="AltBilgi">
    <w:name w:val="footer"/>
    <w:basedOn w:val="Normal"/>
    <w:link w:val="AltBilgiChar"/>
    <w:uiPriority w:val="99"/>
    <w:unhideWhenUsed/>
    <w:rsid w:val="001B67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B67E8"/>
    <w:rPr>
      <w:lang w:val="en-GB"/>
    </w:rPr>
  </w:style>
  <w:style w:type="paragraph" w:styleId="AralkYok">
    <w:name w:val="No Spacing"/>
    <w:link w:val="AralkYokChar"/>
    <w:uiPriority w:val="1"/>
    <w:qFormat/>
    <w:rsid w:val="001B67E8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1B67E8"/>
  </w:style>
  <w:style w:type="table" w:customStyle="1" w:styleId="KlavuzTablo31">
    <w:name w:val="Kılavuz Tablo 31"/>
    <w:basedOn w:val="NormalTablo"/>
    <w:uiPriority w:val="48"/>
    <w:rsid w:val="001B67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BalonMetni">
    <w:name w:val="Balloon Text"/>
    <w:basedOn w:val="Normal"/>
    <w:link w:val="BalonMetniChar"/>
    <w:uiPriority w:val="99"/>
    <w:semiHidden/>
    <w:unhideWhenUsed/>
    <w:rsid w:val="006F55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F551F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CALHAN</dc:creator>
  <cp:keywords/>
  <dc:description/>
  <cp:lastModifiedBy>Elvan ÇALHAN</cp:lastModifiedBy>
  <cp:revision>2</cp:revision>
  <dcterms:created xsi:type="dcterms:W3CDTF">2022-06-27T08:02:00Z</dcterms:created>
  <dcterms:modified xsi:type="dcterms:W3CDTF">2022-06-27T08:02:00Z</dcterms:modified>
</cp:coreProperties>
</file>